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27FD8" w14:textId="09486FB7" w:rsidR="00A7759D" w:rsidRDefault="00B938C1">
      <w:pPr>
        <w:tabs>
          <w:tab w:val="left" w:pos="1620"/>
        </w:tabs>
        <w:jc w:val="center"/>
        <w:rPr>
          <w:b/>
          <w:u w:val="single"/>
          <w:lang w:val="es-E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76B023C" wp14:editId="77873937">
            <wp:simplePos x="0" y="0"/>
            <wp:positionH relativeFrom="column">
              <wp:posOffset>-215900</wp:posOffset>
            </wp:positionH>
            <wp:positionV relativeFrom="paragraph">
              <wp:posOffset>-693420</wp:posOffset>
            </wp:positionV>
            <wp:extent cx="7327900" cy="1231900"/>
            <wp:effectExtent l="0" t="0" r="6350" b="6350"/>
            <wp:wrapNone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E2FAB92A-84ED-470C-9822-30B3E16BC5C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E2FAB92A-84ED-470C-9822-30B3E16BC5C3}"/>
                        </a:ext>
                      </a:extLst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7900" cy="123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4F5C6F" w14:textId="603FC3D3" w:rsidR="007226A3" w:rsidRDefault="007226A3">
      <w:pPr>
        <w:tabs>
          <w:tab w:val="left" w:pos="1620"/>
        </w:tabs>
        <w:jc w:val="center"/>
        <w:rPr>
          <w:rFonts w:ascii="Bookman Old Style" w:hAnsi="Bookman Old Style"/>
          <w:b/>
          <w:u w:val="single"/>
          <w:lang w:val="es-ES"/>
        </w:rPr>
      </w:pPr>
    </w:p>
    <w:p w14:paraId="1C99D56F" w14:textId="2756DD6F" w:rsidR="007226A3" w:rsidRDefault="007226A3">
      <w:pPr>
        <w:tabs>
          <w:tab w:val="left" w:pos="1620"/>
        </w:tabs>
        <w:jc w:val="center"/>
        <w:rPr>
          <w:rFonts w:ascii="Bookman Old Style" w:hAnsi="Bookman Old Style"/>
          <w:b/>
          <w:u w:val="single"/>
          <w:lang w:val="es-ES"/>
        </w:rPr>
      </w:pPr>
    </w:p>
    <w:p w14:paraId="3B5D0667" w14:textId="77777777" w:rsidR="00B938C1" w:rsidRDefault="00B938C1">
      <w:pPr>
        <w:tabs>
          <w:tab w:val="left" w:pos="1620"/>
        </w:tabs>
        <w:jc w:val="center"/>
        <w:rPr>
          <w:rFonts w:ascii="Bookman Old Style" w:hAnsi="Bookman Old Style"/>
          <w:b/>
          <w:u w:val="single"/>
          <w:lang w:val="es-ES"/>
        </w:rPr>
      </w:pPr>
    </w:p>
    <w:p w14:paraId="43A56F2F" w14:textId="6888F409" w:rsidR="00A7759D" w:rsidRPr="00972835" w:rsidRDefault="00D97E36">
      <w:pPr>
        <w:tabs>
          <w:tab w:val="left" w:pos="1620"/>
        </w:tabs>
        <w:jc w:val="center"/>
        <w:rPr>
          <w:rFonts w:ascii="Bookman Old Style" w:hAnsi="Bookman Old Style"/>
          <w:b/>
          <w:u w:val="single"/>
          <w:lang w:val="es-ES"/>
        </w:rPr>
      </w:pPr>
      <w:r w:rsidRPr="00972835">
        <w:rPr>
          <w:rFonts w:ascii="Bookman Old Style" w:hAnsi="Bookman Old Style"/>
          <w:b/>
          <w:u w:val="single"/>
          <w:lang w:val="es-ES"/>
        </w:rPr>
        <w:t>NOTA DINAS</w:t>
      </w:r>
    </w:p>
    <w:p w14:paraId="3CA741BB" w14:textId="77777777" w:rsidR="00A7759D" w:rsidRPr="00972835" w:rsidRDefault="00A7759D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  <w:lang w:val="es-ES"/>
        </w:rPr>
      </w:pPr>
    </w:p>
    <w:p w14:paraId="77916CBC" w14:textId="77777777" w:rsidR="00A7759D" w:rsidRPr="00972835" w:rsidRDefault="00D97E36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  <w:lang w:val="id-ID"/>
        </w:rPr>
      </w:pPr>
      <w:r w:rsidRPr="00972835">
        <w:rPr>
          <w:rFonts w:ascii="Bookman Old Style" w:hAnsi="Bookman Old Style"/>
          <w:lang w:val="es-ES"/>
        </w:rPr>
        <w:t>KEPADA</w:t>
      </w:r>
      <w:r w:rsidRPr="00972835">
        <w:rPr>
          <w:rFonts w:ascii="Bookman Old Style" w:hAnsi="Bookman Old Style"/>
          <w:lang w:val="es-ES"/>
        </w:rPr>
        <w:tab/>
        <w:t>:</w:t>
      </w:r>
      <w:r w:rsidRPr="00972835">
        <w:rPr>
          <w:rFonts w:ascii="Bookman Old Style" w:hAnsi="Bookman Old Style"/>
          <w:lang w:val="es-ES"/>
        </w:rPr>
        <w:tab/>
      </w:r>
      <w:r w:rsidRPr="00972835">
        <w:rPr>
          <w:rFonts w:ascii="Bookman Old Style" w:hAnsi="Bookman Old Style"/>
          <w:lang w:val="id-ID"/>
        </w:rPr>
        <w:t xml:space="preserve">Bendahara Pengeluaran </w:t>
      </w:r>
      <w:r w:rsidRPr="00972835">
        <w:rPr>
          <w:rFonts w:ascii="Bookman Old Style" w:hAnsi="Bookman Old Style"/>
        </w:rPr>
        <w:t>Dinas Komunikasi, Informatika dan Statistik</w:t>
      </w:r>
      <w:r w:rsidRPr="00972835">
        <w:rPr>
          <w:rFonts w:ascii="Bookman Old Style" w:hAnsi="Bookman Old Style"/>
          <w:lang w:val="id-ID"/>
        </w:rPr>
        <w:t xml:space="preserve"> Kota Banjarmasin</w:t>
      </w:r>
    </w:p>
    <w:p w14:paraId="21056548" w14:textId="77777777" w:rsidR="00A7759D" w:rsidRPr="00972835" w:rsidRDefault="00D97E36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  <w:lang w:val="id-ID"/>
        </w:rPr>
      </w:pPr>
      <w:r w:rsidRPr="00972835">
        <w:rPr>
          <w:rFonts w:ascii="Bookman Old Style" w:hAnsi="Bookman Old Style"/>
          <w:lang w:val="es-ES"/>
        </w:rPr>
        <w:t>DARI</w:t>
      </w:r>
      <w:r w:rsidRPr="00972835">
        <w:rPr>
          <w:rFonts w:ascii="Bookman Old Style" w:hAnsi="Bookman Old Style"/>
          <w:lang w:val="es-ES"/>
        </w:rPr>
        <w:tab/>
        <w:t>:</w:t>
      </w:r>
      <w:r w:rsidRPr="00972835">
        <w:rPr>
          <w:rFonts w:ascii="Bookman Old Style" w:hAnsi="Bookman Old Style"/>
          <w:lang w:val="es-ES"/>
        </w:rPr>
        <w:tab/>
        <w:t xml:space="preserve">Pengguna Anggaran Dinas </w:t>
      </w:r>
      <w:r w:rsidRPr="00972835">
        <w:rPr>
          <w:rFonts w:ascii="Bookman Old Style" w:hAnsi="Bookman Old Style"/>
        </w:rPr>
        <w:t>Komunikasi, Informatika dan Statistik</w:t>
      </w:r>
      <w:r w:rsidRPr="00972835">
        <w:rPr>
          <w:rFonts w:ascii="Bookman Old Style" w:hAnsi="Bookman Old Style"/>
          <w:lang w:val="id-ID"/>
        </w:rPr>
        <w:t xml:space="preserve"> Kota Banjarmasin</w:t>
      </w:r>
    </w:p>
    <w:p w14:paraId="670B2DBB" w14:textId="1CF031E7" w:rsidR="00A7759D" w:rsidRPr="00972835" w:rsidRDefault="00D97E36" w:rsidP="00342B6B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  <w:lang w:val="id-ID"/>
        </w:rPr>
      </w:pPr>
      <w:r w:rsidRPr="00972835">
        <w:rPr>
          <w:rFonts w:ascii="Bookman Old Style" w:hAnsi="Bookman Old Style"/>
          <w:lang w:val="es-ES"/>
        </w:rPr>
        <w:t>NOMOR</w:t>
      </w:r>
      <w:r w:rsidRPr="00972835">
        <w:rPr>
          <w:rFonts w:ascii="Bookman Old Style" w:hAnsi="Bookman Old Style"/>
          <w:lang w:val="es-ES"/>
        </w:rPr>
        <w:tab/>
        <w:t>:</w:t>
      </w:r>
      <w:r w:rsidRPr="00972835">
        <w:rPr>
          <w:rFonts w:ascii="Bookman Old Style" w:hAnsi="Bookman Old Style"/>
          <w:lang w:val="es-ES"/>
        </w:rPr>
        <w:tab/>
        <w:t xml:space="preserve">          </w:t>
      </w:r>
      <w:r w:rsidRPr="00972835">
        <w:rPr>
          <w:rFonts w:ascii="Bookman Old Style" w:hAnsi="Bookman Old Style"/>
          <w:bCs/>
          <w:lang w:val="id-ID"/>
        </w:rPr>
        <w:t xml:space="preserve">/    </w:t>
      </w:r>
      <w:r w:rsidRPr="00972835">
        <w:rPr>
          <w:rFonts w:ascii="Bookman Old Style" w:hAnsi="Bookman Old Style"/>
          <w:bCs/>
        </w:rPr>
        <w:t xml:space="preserve">      </w:t>
      </w:r>
      <w:r w:rsidR="00DC1672" w:rsidRPr="00972835">
        <w:rPr>
          <w:rFonts w:ascii="Bookman Old Style" w:hAnsi="Bookman Old Style"/>
          <w:bCs/>
        </w:rPr>
        <w:t>- Sekr</w:t>
      </w:r>
      <w:r w:rsidRPr="00972835">
        <w:rPr>
          <w:rFonts w:ascii="Bookman Old Style" w:hAnsi="Bookman Old Style"/>
          <w:bCs/>
          <w:lang w:val="id-ID"/>
        </w:rPr>
        <w:t xml:space="preserve"> /D</w:t>
      </w:r>
      <w:r w:rsidR="002D480B">
        <w:rPr>
          <w:rFonts w:ascii="Bookman Old Style" w:hAnsi="Bookman Old Style"/>
          <w:bCs/>
        </w:rPr>
        <w:t>iskominfotik</w:t>
      </w:r>
      <w:r w:rsidR="00DC1672" w:rsidRPr="00972835">
        <w:rPr>
          <w:rFonts w:ascii="Bookman Old Style" w:hAnsi="Bookman Old Style"/>
          <w:bCs/>
        </w:rPr>
        <w:t>/</w:t>
      </w:r>
      <w:r w:rsidR="00230D63">
        <w:rPr>
          <w:rFonts w:ascii="Bookman Old Style" w:hAnsi="Bookman Old Style"/>
          <w:bCs/>
        </w:rPr>
        <w:t>I</w:t>
      </w:r>
      <w:r w:rsidR="003538EC">
        <w:rPr>
          <w:rFonts w:ascii="Bookman Old Style" w:hAnsi="Bookman Old Style"/>
          <w:bCs/>
        </w:rPr>
        <w:t>I</w:t>
      </w:r>
      <w:r w:rsidR="000121E7">
        <w:rPr>
          <w:rFonts w:ascii="Bookman Old Style" w:hAnsi="Bookman Old Style"/>
          <w:bCs/>
        </w:rPr>
        <w:t>/202</w:t>
      </w:r>
      <w:r w:rsidR="00392671">
        <w:rPr>
          <w:rFonts w:ascii="Bookman Old Style" w:hAnsi="Bookman Old Style"/>
          <w:bCs/>
        </w:rPr>
        <w:t>3</w:t>
      </w:r>
    </w:p>
    <w:p w14:paraId="32E65014" w14:textId="6A7A9CAA" w:rsidR="0009476D" w:rsidRPr="000E160B" w:rsidRDefault="00D97E36" w:rsidP="00D51D34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</w:rPr>
      </w:pPr>
      <w:r w:rsidRPr="00972835">
        <w:rPr>
          <w:rFonts w:ascii="Bookman Old Style" w:hAnsi="Bookman Old Style"/>
          <w:lang w:val="es-ES"/>
        </w:rPr>
        <w:t>TANGGAL</w:t>
      </w:r>
      <w:r w:rsidRPr="00972835">
        <w:rPr>
          <w:rFonts w:ascii="Bookman Old Style" w:hAnsi="Bookman Old Style"/>
          <w:lang w:val="es-ES"/>
        </w:rPr>
        <w:tab/>
        <w:t>:</w:t>
      </w:r>
      <w:r w:rsidR="00DC1672" w:rsidRPr="00972835">
        <w:rPr>
          <w:rFonts w:ascii="Bookman Old Style" w:hAnsi="Bookman Old Style"/>
        </w:rPr>
        <w:t xml:space="preserve">           </w:t>
      </w:r>
      <w:r w:rsidR="00E947C3">
        <w:rPr>
          <w:rFonts w:ascii="Bookman Old Style" w:hAnsi="Bookman Old Style"/>
        </w:rPr>
        <w:t xml:space="preserve">  ${bulan}. ${tahun}</w:t>
      </w:r>
    </w:p>
    <w:p w14:paraId="489ACD62" w14:textId="224B47AD" w:rsidR="00A7759D" w:rsidRPr="00972835" w:rsidRDefault="00D97E36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</w:rPr>
      </w:pPr>
      <w:r w:rsidRPr="00972835">
        <w:rPr>
          <w:rFonts w:ascii="Bookman Old Style" w:hAnsi="Bookman Old Style"/>
          <w:lang w:val="es-ES"/>
        </w:rPr>
        <w:t>PERIHAL</w:t>
      </w:r>
      <w:r w:rsidRPr="00972835">
        <w:rPr>
          <w:rFonts w:ascii="Bookman Old Style" w:hAnsi="Bookman Old Style"/>
          <w:lang w:val="es-ES"/>
        </w:rPr>
        <w:tab/>
        <w:t>:</w:t>
      </w:r>
      <w:r w:rsidRPr="00972835">
        <w:rPr>
          <w:rFonts w:ascii="Bookman Old Style" w:hAnsi="Bookman Old Style"/>
          <w:lang w:val="es-ES"/>
        </w:rPr>
        <w:tab/>
      </w:r>
      <w:r w:rsidRPr="00972835">
        <w:rPr>
          <w:rFonts w:ascii="Bookman Old Style" w:hAnsi="Bookman Old Style"/>
          <w:lang w:val="id-ID"/>
        </w:rPr>
        <w:t xml:space="preserve">Perintah Permintaan Dana </w:t>
      </w:r>
      <w:r w:rsidR="00991A08">
        <w:rPr>
          <w:rFonts w:ascii="Bookman Old Style" w:hAnsi="Bookman Old Style"/>
          <w:lang w:val="en-ID"/>
        </w:rPr>
        <w:t xml:space="preserve">Sub </w:t>
      </w:r>
      <w:r w:rsidRPr="00972835">
        <w:rPr>
          <w:rFonts w:ascii="Bookman Old Style" w:hAnsi="Bookman Old Style"/>
          <w:lang w:val="id-ID"/>
        </w:rPr>
        <w:t xml:space="preserve">Kegiatan </w:t>
      </w:r>
      <w:r w:rsidRPr="00972835">
        <w:rPr>
          <w:rFonts w:ascii="Bookman Old Style" w:hAnsi="Bookman Old Style"/>
        </w:rPr>
        <w:t xml:space="preserve">Pengembangan </w:t>
      </w:r>
      <w:r w:rsidR="0009476D" w:rsidRPr="00972835">
        <w:rPr>
          <w:rFonts w:ascii="Bookman Old Style" w:hAnsi="Bookman Old Style"/>
        </w:rPr>
        <w:t xml:space="preserve">Aplikasi </w:t>
      </w:r>
      <w:r w:rsidR="000E160B" w:rsidRPr="000E160B">
        <w:rPr>
          <w:rFonts w:ascii="Bookman Old Style" w:hAnsi="Bookman Old Style"/>
        </w:rPr>
        <w:t>dan Proses Bisnis Pemerintahan Berbasis Elektronik</w:t>
      </w:r>
    </w:p>
    <w:p w14:paraId="75C5F254" w14:textId="77777777" w:rsidR="00A7759D" w:rsidRPr="00972835" w:rsidRDefault="00A7759D">
      <w:pPr>
        <w:pBdr>
          <w:bottom w:val="single" w:sz="4" w:space="1" w:color="auto"/>
        </w:pBdr>
        <w:rPr>
          <w:rFonts w:ascii="Bookman Old Style" w:hAnsi="Bookman Old Style"/>
          <w:lang w:val="es-ES"/>
        </w:rPr>
      </w:pPr>
    </w:p>
    <w:p w14:paraId="45EE7687" w14:textId="77777777" w:rsidR="00A7759D" w:rsidRPr="00972835" w:rsidRDefault="00A7759D">
      <w:pPr>
        <w:rPr>
          <w:rFonts w:ascii="Bookman Old Style" w:hAnsi="Bookman Old Style"/>
          <w:u w:val="single"/>
          <w:lang w:val="es-ES"/>
        </w:rPr>
      </w:pPr>
    </w:p>
    <w:p w14:paraId="6845F62D" w14:textId="0C6DD411" w:rsidR="00A7759D" w:rsidRPr="001C0F17" w:rsidRDefault="00D97E36" w:rsidP="00AA20EB">
      <w:pPr>
        <w:tabs>
          <w:tab w:val="left" w:pos="1440"/>
        </w:tabs>
        <w:spacing w:before="120" w:line="360" w:lineRule="auto"/>
        <w:ind w:left="1800" w:hanging="1800"/>
        <w:jc w:val="both"/>
        <w:rPr>
          <w:rFonts w:ascii="Bookman Old Style" w:hAnsi="Bookman Old Style"/>
          <w:b/>
          <w:lang w:val="id-ID"/>
        </w:rPr>
      </w:pPr>
      <w:r w:rsidRPr="00972835">
        <w:rPr>
          <w:rFonts w:ascii="Bookman Old Style" w:hAnsi="Bookman Old Style"/>
          <w:lang w:val="id-ID"/>
        </w:rPr>
        <w:tab/>
      </w:r>
      <w:r w:rsidRPr="00972835">
        <w:rPr>
          <w:rFonts w:ascii="Bookman Old Style" w:hAnsi="Bookman Old Style"/>
          <w:lang w:val="id-ID"/>
        </w:rPr>
        <w:tab/>
      </w:r>
      <w:r w:rsidRPr="001C0F17">
        <w:rPr>
          <w:rFonts w:ascii="Bookman Old Style" w:hAnsi="Bookman Old Style"/>
          <w:lang w:val="id-ID"/>
        </w:rPr>
        <w:tab/>
      </w:r>
      <w:r w:rsidRPr="001C0F17">
        <w:rPr>
          <w:rFonts w:ascii="Bookman Old Style" w:hAnsi="Bookman Old Style"/>
          <w:lang w:val="id-ID"/>
        </w:rPr>
        <w:tab/>
      </w:r>
      <w:r w:rsidRPr="001C0F17">
        <w:rPr>
          <w:rFonts w:ascii="Bookman Old Style" w:hAnsi="Bookman Old Style"/>
          <w:lang w:val="es-ES"/>
        </w:rPr>
        <w:t>Sehubungan dengan Nota</w:t>
      </w:r>
      <w:r w:rsidR="008A5A96" w:rsidRPr="001C0F17">
        <w:rPr>
          <w:rFonts w:ascii="Bookman Old Style" w:hAnsi="Bookman Old Style"/>
          <w:lang w:val="es-ES"/>
        </w:rPr>
        <w:t xml:space="preserve"> </w:t>
      </w:r>
      <w:r w:rsidRPr="001C0F17">
        <w:rPr>
          <w:rFonts w:ascii="Bookman Old Style" w:hAnsi="Bookman Old Style"/>
          <w:lang w:val="es-ES"/>
        </w:rPr>
        <w:t>Pencairan</w:t>
      </w:r>
      <w:r w:rsidR="008A5A96" w:rsidRPr="001C0F17">
        <w:rPr>
          <w:rFonts w:ascii="Bookman Old Style" w:hAnsi="Bookman Old Style"/>
          <w:lang w:val="es-ES"/>
        </w:rPr>
        <w:t xml:space="preserve"> </w:t>
      </w:r>
      <w:r w:rsidRPr="001C0F17">
        <w:rPr>
          <w:rFonts w:ascii="Bookman Old Style" w:hAnsi="Bookman Old Style"/>
          <w:lang w:val="es-ES"/>
        </w:rPr>
        <w:t>Dana (</w:t>
      </w:r>
      <w:r w:rsidRPr="001C0F17">
        <w:rPr>
          <w:rFonts w:ascii="Bookman Old Style" w:hAnsi="Bookman Old Style"/>
          <w:lang w:val="id-ID"/>
        </w:rPr>
        <w:t xml:space="preserve">NPD) dari PPTK </w:t>
      </w:r>
      <w:r w:rsidR="00991A08" w:rsidRPr="005F7842">
        <w:rPr>
          <w:rFonts w:ascii="Bookman Old Style" w:hAnsi="Bookman Old Style"/>
          <w:lang w:val="id-ID"/>
        </w:rPr>
        <w:t>Sub</w:t>
      </w:r>
      <w:r w:rsidR="0091058E">
        <w:rPr>
          <w:rFonts w:ascii="Bookman Old Style" w:hAnsi="Bookman Old Style"/>
        </w:rPr>
        <w:t xml:space="preserve"> </w:t>
      </w:r>
      <w:r w:rsidRPr="001C0F17">
        <w:rPr>
          <w:rFonts w:ascii="Bookman Old Style" w:hAnsi="Bookman Old Style"/>
          <w:lang w:val="id-ID"/>
        </w:rPr>
        <w:t>Kegiatan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Pengembangan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="0009476D" w:rsidRPr="001C0F17">
        <w:rPr>
          <w:rFonts w:ascii="Bookman Old Style" w:hAnsi="Bookman Old Style"/>
          <w:lang w:val="id-ID"/>
        </w:rPr>
        <w:t>Aplikasi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="0091058E" w:rsidRPr="000E160B">
        <w:rPr>
          <w:rFonts w:ascii="Bookman Old Style" w:hAnsi="Bookman Old Style"/>
        </w:rPr>
        <w:t>dan Proses Bisnis Pemerintahan Berbasis Elektronik</w:t>
      </w:r>
      <w:r w:rsidR="0091058E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kepada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Saudara agar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menyerahkan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dana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sebesar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="001950B2" w:rsidRPr="001C0F17">
        <w:rPr>
          <w:rFonts w:ascii="Bookman Old Style" w:hAnsi="Bookman Old Style"/>
          <w:b/>
          <w:lang w:val="id-ID"/>
        </w:rPr>
        <w:t>Rp</w:t>
      </w:r>
      <w:r w:rsidR="00E947C3">
        <w:rPr>
          <w:rFonts w:ascii="Bookman Old Style" w:hAnsi="Bookman Old Style"/>
          <w:b/>
        </w:rPr>
        <w:t xml:space="preserve"> ${nilai}</w:t>
      </w:r>
      <w:r w:rsidR="00BA1D74" w:rsidRPr="001C0F17">
        <w:rPr>
          <w:rFonts w:ascii="Bookman Old Style" w:hAnsi="Bookman Old Style"/>
          <w:b/>
          <w:lang w:val="id-ID"/>
        </w:rPr>
        <w:t>,-</w:t>
      </w:r>
      <w:r w:rsidR="008A5A96" w:rsidRPr="001C0F17">
        <w:rPr>
          <w:rFonts w:ascii="Bookman Old Style" w:hAnsi="Bookman Old Style"/>
          <w:b/>
          <w:lang w:val="id-ID"/>
        </w:rPr>
        <w:t xml:space="preserve"> </w:t>
      </w:r>
      <w:r w:rsidR="00BA1D74" w:rsidRPr="001C0F17">
        <w:rPr>
          <w:rFonts w:ascii="Bookman Old Style" w:hAnsi="Bookman Old Style"/>
          <w:b/>
          <w:lang w:val="id-ID"/>
        </w:rPr>
        <w:t>(</w:t>
      </w:r>
      <w:r w:rsidR="008D030A">
        <w:rPr>
          <w:rFonts w:ascii="Bookman Old Style" w:hAnsi="Bookman Old Style"/>
          <w:b/>
        </w:rPr>
        <w:t>${terbilang}</w:t>
      </w:r>
      <w:r w:rsidR="00BA1D74" w:rsidRPr="001C0F17">
        <w:rPr>
          <w:rFonts w:ascii="Bookman Old Style" w:hAnsi="Bookman Old Style"/>
          <w:b/>
          <w:lang w:val="id-ID"/>
        </w:rPr>
        <w:t>)</w:t>
      </w:r>
      <w:r w:rsidR="008A5A96" w:rsidRPr="001C0F17">
        <w:rPr>
          <w:rFonts w:ascii="Bookman Old Style" w:hAnsi="Bookman Old Style"/>
          <w:b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sesuai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permintaan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yang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bersangkutan</w:t>
      </w:r>
      <w:r w:rsidR="008A5A96" w:rsidRPr="001C0F17">
        <w:rPr>
          <w:rFonts w:ascii="Bookman Old Style" w:hAnsi="Bookman Old Style"/>
          <w:lang w:val="es-ES"/>
        </w:rPr>
        <w:t xml:space="preserve"> </w:t>
      </w:r>
      <w:r w:rsidRPr="001C0F17">
        <w:rPr>
          <w:rFonts w:ascii="Bookman Old Style" w:hAnsi="Bookman Old Style"/>
          <w:lang w:val="es-ES"/>
        </w:rPr>
        <w:t>dan kepada PPTK agar mempertanggung jawabkan kegiatan tersebut sesuai dengan aturan yang berlaku.</w:t>
      </w:r>
    </w:p>
    <w:p w14:paraId="5F021415" w14:textId="77777777" w:rsidR="00A7759D" w:rsidRPr="001C0F17" w:rsidRDefault="00D97E36">
      <w:pPr>
        <w:spacing w:before="120" w:line="360" w:lineRule="auto"/>
        <w:ind w:left="1800" w:firstLine="907"/>
        <w:jc w:val="both"/>
        <w:rPr>
          <w:rFonts w:ascii="Bookman Old Style" w:hAnsi="Bookman Old Style"/>
          <w:lang w:val="id-ID"/>
        </w:rPr>
      </w:pPr>
      <w:r w:rsidRPr="001C0F17">
        <w:rPr>
          <w:rFonts w:ascii="Bookman Old Style" w:hAnsi="Bookman Old Style"/>
          <w:lang w:val="es-ES"/>
        </w:rPr>
        <w:t>Demikian disampaikan untuk dilaksanakan sebagaimana mestinya.</w:t>
      </w:r>
    </w:p>
    <w:p w14:paraId="6DC94D81" w14:textId="77777777" w:rsidR="00A7759D" w:rsidRPr="00972835" w:rsidRDefault="00D97E36">
      <w:pPr>
        <w:tabs>
          <w:tab w:val="left" w:pos="5529"/>
        </w:tabs>
        <w:rPr>
          <w:rFonts w:ascii="Bookman Old Style" w:hAnsi="Bookman Old Style"/>
        </w:rPr>
      </w:pPr>
      <w:r w:rsidRPr="00972835">
        <w:rPr>
          <w:rFonts w:ascii="Bookman Old Style" w:hAnsi="Bookman Old Style"/>
          <w:lang w:val="id-ID"/>
        </w:rPr>
        <w:tab/>
      </w:r>
    </w:p>
    <w:p w14:paraId="5EAF52EF" w14:textId="77777777" w:rsidR="002C0827" w:rsidRPr="00972835" w:rsidRDefault="002C0827">
      <w:pPr>
        <w:tabs>
          <w:tab w:val="left" w:pos="5529"/>
        </w:tabs>
        <w:rPr>
          <w:rFonts w:ascii="Bookman Old Style" w:hAnsi="Bookman Old Style"/>
        </w:rPr>
      </w:pPr>
    </w:p>
    <w:p w14:paraId="070D8B72" w14:textId="77777777" w:rsidR="002C0827" w:rsidRPr="00972835" w:rsidRDefault="002C0827">
      <w:pPr>
        <w:tabs>
          <w:tab w:val="left" w:pos="5529"/>
        </w:tabs>
        <w:rPr>
          <w:rFonts w:ascii="Bookman Old Style" w:hAnsi="Bookman Old Style"/>
        </w:rPr>
      </w:pPr>
    </w:p>
    <w:p w14:paraId="2DAB481E" w14:textId="77777777" w:rsidR="00A7759D" w:rsidRPr="00972835" w:rsidRDefault="00A7759D">
      <w:pPr>
        <w:tabs>
          <w:tab w:val="left" w:pos="5529"/>
        </w:tabs>
        <w:rPr>
          <w:rFonts w:ascii="Bookman Old Style" w:hAnsi="Bookman Old Style"/>
        </w:rPr>
      </w:pPr>
    </w:p>
    <w:p w14:paraId="1EFA671D" w14:textId="77777777" w:rsidR="00A7759D" w:rsidRPr="00972835" w:rsidRDefault="00A7759D">
      <w:pPr>
        <w:tabs>
          <w:tab w:val="left" w:pos="5529"/>
        </w:tabs>
        <w:ind w:left="5040"/>
        <w:rPr>
          <w:rFonts w:ascii="Bookman Old Style" w:hAnsi="Bookman Old Style"/>
          <w:lang w:val="id-ID"/>
        </w:rPr>
      </w:pPr>
    </w:p>
    <w:p w14:paraId="07529091" w14:textId="77777777" w:rsidR="00A7759D" w:rsidRPr="00972835" w:rsidRDefault="00D97E36" w:rsidP="00F956C1">
      <w:pPr>
        <w:ind w:left="5670"/>
        <w:jc w:val="center"/>
        <w:rPr>
          <w:rFonts w:ascii="Bookman Old Style" w:hAnsi="Bookman Old Style"/>
          <w:b/>
          <w:lang w:val="es-ES"/>
        </w:rPr>
      </w:pPr>
      <w:r w:rsidRPr="00972835">
        <w:rPr>
          <w:rFonts w:ascii="Bookman Old Style" w:hAnsi="Bookman Old Style"/>
          <w:b/>
          <w:lang w:val="es-ES"/>
        </w:rPr>
        <w:t>PENGGUNA ANGGARAN,</w:t>
      </w:r>
    </w:p>
    <w:p w14:paraId="0580B3AA" w14:textId="77777777" w:rsidR="00A7759D" w:rsidRPr="00972835" w:rsidRDefault="00A7759D" w:rsidP="00F956C1">
      <w:pPr>
        <w:ind w:left="5670"/>
        <w:jc w:val="center"/>
        <w:rPr>
          <w:rFonts w:ascii="Bookman Old Style" w:hAnsi="Bookman Old Style"/>
          <w:b/>
          <w:lang w:val="es-ES"/>
        </w:rPr>
      </w:pPr>
    </w:p>
    <w:p w14:paraId="357941F2" w14:textId="77777777" w:rsidR="00A7759D" w:rsidRPr="00972835" w:rsidRDefault="00A7759D" w:rsidP="00F956C1">
      <w:pPr>
        <w:ind w:left="5670"/>
        <w:jc w:val="center"/>
        <w:rPr>
          <w:rFonts w:ascii="Bookman Old Style" w:hAnsi="Bookman Old Style"/>
          <w:b/>
          <w:lang w:val="es-ES"/>
        </w:rPr>
      </w:pPr>
    </w:p>
    <w:p w14:paraId="07E3BBCE" w14:textId="77777777" w:rsidR="00A7759D" w:rsidRPr="00972835" w:rsidRDefault="00A7759D" w:rsidP="00F956C1">
      <w:pPr>
        <w:ind w:left="5670"/>
        <w:jc w:val="center"/>
        <w:rPr>
          <w:rFonts w:ascii="Bookman Old Style" w:hAnsi="Bookman Old Style"/>
          <w:b/>
          <w:lang w:val="es-ES"/>
        </w:rPr>
      </w:pPr>
    </w:p>
    <w:p w14:paraId="46A88DF9" w14:textId="77777777" w:rsidR="00A7759D" w:rsidRPr="00972835" w:rsidRDefault="00A7759D" w:rsidP="00F956C1">
      <w:pPr>
        <w:ind w:left="5670"/>
        <w:jc w:val="center"/>
        <w:rPr>
          <w:rFonts w:ascii="Bookman Old Style" w:hAnsi="Bookman Old Style"/>
          <w:b/>
          <w:lang w:val="es-ES"/>
        </w:rPr>
      </w:pPr>
    </w:p>
    <w:p w14:paraId="4B5B75E1" w14:textId="0762430F" w:rsidR="00A7759D" w:rsidRPr="00F956C1" w:rsidRDefault="007A4B3B" w:rsidP="00F956C1">
      <w:pPr>
        <w:ind w:left="5670"/>
        <w:jc w:val="center"/>
        <w:rPr>
          <w:rFonts w:ascii="Bookman Old Style" w:hAnsi="Bookman Old Style"/>
          <w:b/>
          <w:u w:val="single"/>
          <w:lang w:val="en-ID"/>
        </w:rPr>
      </w:pPr>
      <w:r w:rsidRPr="007A4B3B">
        <w:rPr>
          <w:rFonts w:ascii="Bookman Old Style" w:hAnsi="Bookman Old Style"/>
          <w:b/>
          <w:u w:val="single"/>
          <w:lang w:val="en-ID"/>
        </w:rPr>
        <w:t>WINDIASTI KARTIKA, S.T., M.T.</w:t>
      </w:r>
    </w:p>
    <w:p w14:paraId="0EC60C36" w14:textId="61E39E39" w:rsidR="00A7759D" w:rsidRPr="000E160B" w:rsidRDefault="00D97E36" w:rsidP="00F956C1">
      <w:pPr>
        <w:ind w:left="5670"/>
        <w:jc w:val="center"/>
      </w:pPr>
      <w:r w:rsidRPr="00972835">
        <w:rPr>
          <w:rFonts w:ascii="Bookman Old Style" w:hAnsi="Bookman Old Style"/>
          <w:lang w:val="es-ES"/>
        </w:rPr>
        <w:t xml:space="preserve">NIP. </w:t>
      </w:r>
      <w:r w:rsidR="007A4B3B" w:rsidRPr="007A4B3B">
        <w:rPr>
          <w:rFonts w:ascii="Bookman Old Style" w:hAnsi="Bookman Old Style"/>
          <w:lang w:val="id-ID"/>
        </w:rPr>
        <w:t>19690608 199703 2 006</w:t>
      </w:r>
    </w:p>
    <w:sectPr w:rsidR="00A7759D" w:rsidRPr="000E160B" w:rsidSect="007226A3">
      <w:headerReference w:type="default" r:id="rId8"/>
      <w:pgSz w:w="12242" w:h="18722" w:code="10000"/>
      <w:pgMar w:top="720" w:right="720" w:bottom="720" w:left="720" w:header="576" w:footer="18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BFA36" w14:textId="77777777" w:rsidR="00910F31" w:rsidRDefault="00910F31">
      <w:r>
        <w:separator/>
      </w:r>
    </w:p>
  </w:endnote>
  <w:endnote w:type="continuationSeparator" w:id="0">
    <w:p w14:paraId="6847BC09" w14:textId="77777777" w:rsidR="00910F31" w:rsidRDefault="00910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7ECEF" w14:textId="77777777" w:rsidR="00910F31" w:rsidRDefault="00910F31">
      <w:r>
        <w:separator/>
      </w:r>
    </w:p>
  </w:footnote>
  <w:footnote w:type="continuationSeparator" w:id="0">
    <w:p w14:paraId="45B2A3FA" w14:textId="77777777" w:rsidR="00910F31" w:rsidRDefault="00910F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0" w:rightFromText="180" w:vertAnchor="page" w:horzAnchor="margin" w:tblpY="336"/>
      <w:tblW w:w="94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98"/>
      <w:gridCol w:w="222"/>
    </w:tblGrid>
    <w:tr w:rsidR="00A7759D" w14:paraId="1A0FC3D9" w14:textId="77777777">
      <w:trPr>
        <w:trHeight w:val="1626"/>
      </w:trPr>
      <w:tc>
        <w:tcPr>
          <w:tcW w:w="1800" w:type="dxa"/>
        </w:tcPr>
        <w:tbl>
          <w:tblPr>
            <w:tblStyle w:val="TableGrid"/>
            <w:tblpPr w:leftFromText="180" w:rightFromText="180" w:vertAnchor="page" w:horzAnchor="margin" w:tblpY="336"/>
            <w:tblW w:w="928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9059"/>
            <w:gridCol w:w="223"/>
          </w:tblGrid>
          <w:tr w:rsidR="00A7759D" w14:paraId="2DB0DBD3" w14:textId="77777777">
            <w:trPr>
              <w:trHeight w:val="1626"/>
            </w:trPr>
            <w:tc>
              <w:tcPr>
                <w:tcW w:w="9059" w:type="dxa"/>
              </w:tcPr>
              <w:p w14:paraId="01A9FEC7" w14:textId="77777777" w:rsidR="00A7759D" w:rsidRDefault="00A7759D">
                <w:pPr>
                  <w:pStyle w:val="NoSpacing"/>
                  <w:jc w:val="center"/>
                  <w:rPr>
                    <w:rFonts w:ascii="Trebuchet MS" w:hAnsi="Trebuchet MS"/>
                    <w:sz w:val="24"/>
                    <w:szCs w:val="24"/>
                  </w:rPr>
                </w:pPr>
              </w:p>
              <w:p w14:paraId="719FCC4A" w14:textId="77777777" w:rsidR="00A7759D" w:rsidRDefault="00A7759D" w:rsidP="00021E97">
                <w:pPr>
                  <w:pStyle w:val="NoSpacing"/>
                  <w:jc w:val="center"/>
                  <w:rPr>
                    <w:rFonts w:ascii="Trebuchet MS" w:hAnsi="Trebuchet MS"/>
                    <w:sz w:val="24"/>
                    <w:szCs w:val="24"/>
                  </w:rPr>
                </w:pPr>
              </w:p>
            </w:tc>
            <w:tc>
              <w:tcPr>
                <w:tcW w:w="223" w:type="dxa"/>
              </w:tcPr>
              <w:p w14:paraId="1A6D3556" w14:textId="77777777" w:rsidR="00A7759D" w:rsidRDefault="00A7759D">
                <w:pPr>
                  <w:pStyle w:val="NoSpacing"/>
                  <w:jc w:val="center"/>
                  <w:rPr>
                    <w:rFonts w:ascii="Trebuchet MS" w:hAnsi="Trebuchet MS"/>
                    <w:sz w:val="24"/>
                    <w:szCs w:val="24"/>
                  </w:rPr>
                </w:pPr>
              </w:p>
              <w:p w14:paraId="6AA3EC65" w14:textId="77777777" w:rsidR="00A7759D" w:rsidRDefault="00A7759D">
                <w:pPr>
                  <w:pStyle w:val="NoSpacing"/>
                  <w:jc w:val="center"/>
                  <w:rPr>
                    <w:rFonts w:ascii="Trebuchet MS" w:hAnsi="Trebuchet MS"/>
                    <w:b/>
                    <w:sz w:val="48"/>
                    <w:szCs w:val="48"/>
                  </w:rPr>
                </w:pPr>
              </w:p>
            </w:tc>
          </w:tr>
        </w:tbl>
        <w:p w14:paraId="74EDEE2A" w14:textId="77777777" w:rsidR="00A7759D" w:rsidRDefault="00A7759D"/>
        <w:p w14:paraId="66D6AA28" w14:textId="77777777" w:rsidR="00A7759D" w:rsidRDefault="00A7759D">
          <w:pPr>
            <w:pStyle w:val="NoSpacing"/>
            <w:jc w:val="both"/>
            <w:rPr>
              <w:rFonts w:ascii="Trebuchet MS" w:hAnsi="Trebuchet MS"/>
              <w:sz w:val="24"/>
              <w:szCs w:val="24"/>
            </w:rPr>
          </w:pPr>
        </w:p>
      </w:tc>
      <w:tc>
        <w:tcPr>
          <w:tcW w:w="7610" w:type="dxa"/>
        </w:tcPr>
        <w:p w14:paraId="544AA5C2" w14:textId="77777777" w:rsidR="00A7759D" w:rsidRDefault="00A7759D">
          <w:pPr>
            <w:pStyle w:val="NoSpacing"/>
            <w:jc w:val="center"/>
            <w:rPr>
              <w:rFonts w:ascii="Trebuchet MS" w:hAnsi="Trebuchet MS"/>
              <w:sz w:val="24"/>
              <w:szCs w:val="24"/>
            </w:rPr>
          </w:pPr>
        </w:p>
        <w:p w14:paraId="4EC5EC87" w14:textId="77777777" w:rsidR="00A7759D" w:rsidRDefault="00A7759D">
          <w:pPr>
            <w:pStyle w:val="NoSpacing"/>
            <w:jc w:val="center"/>
            <w:rPr>
              <w:rFonts w:ascii="Trebuchet MS" w:hAnsi="Trebuchet MS"/>
              <w:b/>
              <w:sz w:val="48"/>
              <w:szCs w:val="48"/>
            </w:rPr>
          </w:pPr>
        </w:p>
      </w:tc>
    </w:tr>
  </w:tbl>
  <w:p w14:paraId="69D91646" w14:textId="77777777" w:rsidR="00A7759D" w:rsidRDefault="00A7759D"/>
  <w:p w14:paraId="48386F58" w14:textId="77777777" w:rsidR="00A7759D" w:rsidRDefault="00A7759D"/>
  <w:p w14:paraId="38145CBC" w14:textId="77777777" w:rsidR="00A7759D" w:rsidRDefault="00A7759D">
    <w:pPr>
      <w:pStyle w:val="Header"/>
    </w:pPr>
  </w:p>
  <w:p w14:paraId="00366301" w14:textId="77777777" w:rsidR="00A7759D" w:rsidRDefault="00A775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DI2MTY0N7IwMzdR0lEKTi0uzszPAykwtKwFAMxMApgtAAAA"/>
  </w:docVars>
  <w:rsids>
    <w:rsidRoot w:val="00A7759D"/>
    <w:rsid w:val="00011217"/>
    <w:rsid w:val="000121E7"/>
    <w:rsid w:val="000148BB"/>
    <w:rsid w:val="00021E97"/>
    <w:rsid w:val="0002547F"/>
    <w:rsid w:val="0005736B"/>
    <w:rsid w:val="00071455"/>
    <w:rsid w:val="0007250E"/>
    <w:rsid w:val="000836EF"/>
    <w:rsid w:val="0009476D"/>
    <w:rsid w:val="000A636C"/>
    <w:rsid w:val="000C4B03"/>
    <w:rsid w:val="000C647E"/>
    <w:rsid w:val="000E160B"/>
    <w:rsid w:val="00106DD5"/>
    <w:rsid w:val="001247BF"/>
    <w:rsid w:val="001264AC"/>
    <w:rsid w:val="00146258"/>
    <w:rsid w:val="00183EF6"/>
    <w:rsid w:val="001903B1"/>
    <w:rsid w:val="0019314C"/>
    <w:rsid w:val="001950B2"/>
    <w:rsid w:val="001C0F17"/>
    <w:rsid w:val="001D2B3E"/>
    <w:rsid w:val="001E5ECA"/>
    <w:rsid w:val="002063F4"/>
    <w:rsid w:val="00216C27"/>
    <w:rsid w:val="00217C71"/>
    <w:rsid w:val="00223EB4"/>
    <w:rsid w:val="00224F8A"/>
    <w:rsid w:val="00230D63"/>
    <w:rsid w:val="00272890"/>
    <w:rsid w:val="002C0827"/>
    <w:rsid w:val="002D480B"/>
    <w:rsid w:val="00342B6B"/>
    <w:rsid w:val="003538EC"/>
    <w:rsid w:val="00380CA6"/>
    <w:rsid w:val="00392671"/>
    <w:rsid w:val="0039369F"/>
    <w:rsid w:val="00397861"/>
    <w:rsid w:val="003D305C"/>
    <w:rsid w:val="003D69B7"/>
    <w:rsid w:val="00417C04"/>
    <w:rsid w:val="00464EB1"/>
    <w:rsid w:val="00465C93"/>
    <w:rsid w:val="00466D46"/>
    <w:rsid w:val="00483E9B"/>
    <w:rsid w:val="004F3B19"/>
    <w:rsid w:val="004F7BF4"/>
    <w:rsid w:val="00502FE7"/>
    <w:rsid w:val="0051447E"/>
    <w:rsid w:val="00525A8B"/>
    <w:rsid w:val="00563CE0"/>
    <w:rsid w:val="005936D1"/>
    <w:rsid w:val="00597E19"/>
    <w:rsid w:val="005A0814"/>
    <w:rsid w:val="005A23FD"/>
    <w:rsid w:val="005B0A92"/>
    <w:rsid w:val="005B68C2"/>
    <w:rsid w:val="005C6197"/>
    <w:rsid w:val="005D3B95"/>
    <w:rsid w:val="005E13D3"/>
    <w:rsid w:val="005E57C9"/>
    <w:rsid w:val="005E6AA2"/>
    <w:rsid w:val="005F7842"/>
    <w:rsid w:val="006013AD"/>
    <w:rsid w:val="0060396E"/>
    <w:rsid w:val="00604F27"/>
    <w:rsid w:val="00621212"/>
    <w:rsid w:val="0063407B"/>
    <w:rsid w:val="00641007"/>
    <w:rsid w:val="006509D4"/>
    <w:rsid w:val="00662EF4"/>
    <w:rsid w:val="006636A1"/>
    <w:rsid w:val="00667623"/>
    <w:rsid w:val="00682261"/>
    <w:rsid w:val="006838F1"/>
    <w:rsid w:val="006A3705"/>
    <w:rsid w:val="006A58A9"/>
    <w:rsid w:val="006B59CA"/>
    <w:rsid w:val="006C651F"/>
    <w:rsid w:val="006D07B7"/>
    <w:rsid w:val="006F1596"/>
    <w:rsid w:val="00705883"/>
    <w:rsid w:val="007226A3"/>
    <w:rsid w:val="00725EB8"/>
    <w:rsid w:val="0072749E"/>
    <w:rsid w:val="00744E00"/>
    <w:rsid w:val="00747F84"/>
    <w:rsid w:val="007649FF"/>
    <w:rsid w:val="0076535C"/>
    <w:rsid w:val="00781941"/>
    <w:rsid w:val="00785C33"/>
    <w:rsid w:val="007A4B3B"/>
    <w:rsid w:val="007A7680"/>
    <w:rsid w:val="007B49BE"/>
    <w:rsid w:val="007C345E"/>
    <w:rsid w:val="007D0468"/>
    <w:rsid w:val="007D1D37"/>
    <w:rsid w:val="007D3D63"/>
    <w:rsid w:val="007F6D26"/>
    <w:rsid w:val="00806351"/>
    <w:rsid w:val="00813595"/>
    <w:rsid w:val="008402D7"/>
    <w:rsid w:val="008512EB"/>
    <w:rsid w:val="00853017"/>
    <w:rsid w:val="00873516"/>
    <w:rsid w:val="008770D8"/>
    <w:rsid w:val="008837A3"/>
    <w:rsid w:val="008A5A96"/>
    <w:rsid w:val="008C73B3"/>
    <w:rsid w:val="008D030A"/>
    <w:rsid w:val="008D61FF"/>
    <w:rsid w:val="008F4A4B"/>
    <w:rsid w:val="008F532F"/>
    <w:rsid w:val="008F5C33"/>
    <w:rsid w:val="00901C56"/>
    <w:rsid w:val="00903D82"/>
    <w:rsid w:val="00907C72"/>
    <w:rsid w:val="0091058E"/>
    <w:rsid w:val="00910F31"/>
    <w:rsid w:val="00930A33"/>
    <w:rsid w:val="00964582"/>
    <w:rsid w:val="00972835"/>
    <w:rsid w:val="00991A08"/>
    <w:rsid w:val="009932BE"/>
    <w:rsid w:val="009A35B6"/>
    <w:rsid w:val="009C4BB0"/>
    <w:rsid w:val="009C768B"/>
    <w:rsid w:val="009D55AD"/>
    <w:rsid w:val="009F25B7"/>
    <w:rsid w:val="00A16FF3"/>
    <w:rsid w:val="00A23E96"/>
    <w:rsid w:val="00A760A5"/>
    <w:rsid w:val="00A7759D"/>
    <w:rsid w:val="00A81196"/>
    <w:rsid w:val="00AA078A"/>
    <w:rsid w:val="00AA20EB"/>
    <w:rsid w:val="00AF14F5"/>
    <w:rsid w:val="00AF1855"/>
    <w:rsid w:val="00B31A34"/>
    <w:rsid w:val="00B360A4"/>
    <w:rsid w:val="00B44BD8"/>
    <w:rsid w:val="00B5197C"/>
    <w:rsid w:val="00B5492C"/>
    <w:rsid w:val="00B92C2B"/>
    <w:rsid w:val="00B938C1"/>
    <w:rsid w:val="00BA1A00"/>
    <w:rsid w:val="00BA1D74"/>
    <w:rsid w:val="00BC5A51"/>
    <w:rsid w:val="00BD5182"/>
    <w:rsid w:val="00BE65D8"/>
    <w:rsid w:val="00C40202"/>
    <w:rsid w:val="00C4673F"/>
    <w:rsid w:val="00C510FD"/>
    <w:rsid w:val="00C5677B"/>
    <w:rsid w:val="00C7479C"/>
    <w:rsid w:val="00C97899"/>
    <w:rsid w:val="00CD41F9"/>
    <w:rsid w:val="00CD422A"/>
    <w:rsid w:val="00CD479B"/>
    <w:rsid w:val="00D02235"/>
    <w:rsid w:val="00D058B2"/>
    <w:rsid w:val="00D169CC"/>
    <w:rsid w:val="00D33426"/>
    <w:rsid w:val="00D444C1"/>
    <w:rsid w:val="00D4472A"/>
    <w:rsid w:val="00D453E5"/>
    <w:rsid w:val="00D51D34"/>
    <w:rsid w:val="00D70528"/>
    <w:rsid w:val="00D97E36"/>
    <w:rsid w:val="00DB1C87"/>
    <w:rsid w:val="00DC1672"/>
    <w:rsid w:val="00DD5539"/>
    <w:rsid w:val="00DF34F8"/>
    <w:rsid w:val="00DF3BF0"/>
    <w:rsid w:val="00E00B78"/>
    <w:rsid w:val="00E049A2"/>
    <w:rsid w:val="00E6321C"/>
    <w:rsid w:val="00E947C3"/>
    <w:rsid w:val="00EC1656"/>
    <w:rsid w:val="00EF3DBB"/>
    <w:rsid w:val="00EF7152"/>
    <w:rsid w:val="00F22CFD"/>
    <w:rsid w:val="00F23C3E"/>
    <w:rsid w:val="00F23F07"/>
    <w:rsid w:val="00F27066"/>
    <w:rsid w:val="00F36FF2"/>
    <w:rsid w:val="00F53E52"/>
    <w:rsid w:val="00F76DFE"/>
    <w:rsid w:val="00F83F5D"/>
    <w:rsid w:val="00F956C1"/>
    <w:rsid w:val="00FE64E7"/>
    <w:rsid w:val="00FF41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D188E8"/>
  <w15:docId w15:val="{866E6985-8582-4271-AF07-9184D04DC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table" w:styleId="TableGrid">
    <w:name w:val="Table Grid"/>
    <w:basedOn w:val="TableNormal"/>
    <w:uiPriority w:val="59"/>
    <w:pPr>
      <w:spacing w:after="0" w:line="240" w:lineRule="auto"/>
    </w:pPr>
    <w:rPr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7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7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6E24A-B3FB-4866-BD8C-938879DCE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terr</dc:creator>
  <cp:keywords/>
  <dc:description/>
  <cp:lastModifiedBy>asrani.27@gmail.com</cp:lastModifiedBy>
  <cp:revision>3</cp:revision>
  <cp:lastPrinted>2023-02-08T02:55:00Z</cp:lastPrinted>
  <dcterms:created xsi:type="dcterms:W3CDTF">2023-07-02T17:47:00Z</dcterms:created>
  <dcterms:modified xsi:type="dcterms:W3CDTF">2023-07-02T18:00:00Z</dcterms:modified>
</cp:coreProperties>
</file>